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ytu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Akapitzlist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Akapitzlist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Spistreci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ipercze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ipercze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ipercze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ipercze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Akapitzlist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Nagwek1Znak"/>
        </w:rPr>
      </w:pPr>
      <w:bookmarkStart w:id="0" w:name="_Toc557752628"/>
      <w:r w:rsidRPr="325B26BB">
        <w:rPr>
          <w:rStyle w:val="Nagwek1Znak"/>
        </w:rPr>
        <w:lastRenderedPageBreak/>
        <w:t>A</w:t>
      </w:r>
      <w:r w:rsidR="4574C884" w:rsidRPr="325B26BB">
        <w:rPr>
          <w:rStyle w:val="Nagwek1Znak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2176381" w14:textId="2CA467C9" w:rsidR="007D11E0" w:rsidRDefault="008B141C" w:rsidP="007D11E0">
      <w:pPr>
        <w:pStyle w:val="Akapitzlist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165136B7" w14:textId="67D3E691" w:rsidR="007D11E0" w:rsidRDefault="007D11E0" w:rsidP="007D11E0">
      <w:pPr>
        <w:pStyle w:val="Akapitzlist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 w:rsidR="00426E71">
        <w:t>.</w:t>
      </w:r>
    </w:p>
    <w:p w14:paraId="416E5150" w14:textId="2B758AD2" w:rsidR="00AD51D3" w:rsidRDefault="00AD51D3" w:rsidP="007D11E0">
      <w:pPr>
        <w:pStyle w:val="Akapitzlist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B6CD641" w14:textId="2748B5DC" w:rsidR="00194130" w:rsidRDefault="00194130" w:rsidP="007D11E0">
      <w:pPr>
        <w:pStyle w:val="Akapitzlist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73FB47EB" w14:textId="516DBEF6" w:rsidR="009B464A" w:rsidRDefault="006F7AE6" w:rsidP="00CF4F3B">
      <w:pPr>
        <w:pStyle w:val="Akapitzlist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69981F8B" w14:textId="77777777" w:rsidR="00AA6A5C" w:rsidRDefault="00AA6A5C" w:rsidP="00AA6A5C">
      <w:pPr>
        <w:pStyle w:val="Akapitzlist"/>
        <w:numPr>
          <w:ilvl w:val="0"/>
          <w:numId w:val="33"/>
        </w:numPr>
      </w:pPr>
      <w:r>
        <w:t>Client</w:t>
      </w:r>
      <w:r w:rsidR="009B464A">
        <w:t xml:space="preserve"> has to have account </w:t>
      </w:r>
      <w:r>
        <w:t>in order to place an order.</w:t>
      </w:r>
    </w:p>
    <w:p w14:paraId="766816F3" w14:textId="77777777" w:rsidR="00D400E6" w:rsidRDefault="00AA6A5C" w:rsidP="00D400E6">
      <w:pPr>
        <w:pStyle w:val="Akapitzlist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Akapitzlist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Akapitzlist"/>
        <w:numPr>
          <w:ilvl w:val="0"/>
          <w:numId w:val="33"/>
        </w:numPr>
      </w:pPr>
      <w:r>
        <w:t>Item categories management system is not required.</w:t>
      </w:r>
    </w:p>
    <w:p w14:paraId="5195DF7F" w14:textId="6C2645EF" w:rsidR="002672E7" w:rsidRDefault="005776FF" w:rsidP="00D400E6">
      <w:pPr>
        <w:pStyle w:val="Akapitzlist"/>
        <w:numPr>
          <w:ilvl w:val="0"/>
          <w:numId w:val="33"/>
        </w:numPr>
      </w:pPr>
      <w:r>
        <w:t>Items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Akapitzlist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Nagwek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2F9B844B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 provides: name, category, sub-category, price, unit</w:t>
            </w:r>
            <w:r w:rsidR="00ED370B">
              <w:t>, stock amount</w:t>
            </w:r>
            <w:r>
              <w:t>, bonus.</w:t>
            </w:r>
          </w:p>
        </w:tc>
      </w:tr>
    </w:tbl>
    <w:p w14:paraId="1AE12E7C" w14:textId="78722DB6" w:rsidR="00FC19E5" w:rsidRDefault="00FC19E5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.</w:t>
            </w:r>
          </w:p>
        </w:tc>
      </w:tr>
    </w:tbl>
    <w:p w14:paraId="4E943FCC" w14:textId="77777777" w:rsidR="00617820" w:rsidRDefault="00617820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FC19E5" w:rsidRPr="00E6239E" w14:paraId="43BDF3B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BC11A2C" w14:textId="77777777" w:rsidR="00FC19E5" w:rsidRPr="000732A2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A15DCA1" w14:textId="3A36EEDD" w:rsidR="00FC19E5" w:rsidRPr="00E6239E" w:rsidRDefault="00FC19E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 w:rsidR="00755DF9">
              <w:rPr>
                <w:rFonts w:eastAsiaTheme="minorEastAsia"/>
              </w:rPr>
              <w:t>3</w:t>
            </w:r>
          </w:p>
        </w:tc>
      </w:tr>
      <w:tr w:rsidR="00FC19E5" w:rsidRPr="00E6239E" w14:paraId="1A6C6F8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C7F09" w14:textId="77777777" w:rsidR="00FC19E5" w:rsidRPr="00E6239E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E27341" w14:textId="1D8DC295" w:rsidR="00FC19E5" w:rsidRPr="00E6239E" w:rsidRDefault="000732A2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s to shopping cart</w:t>
            </w:r>
          </w:p>
        </w:tc>
      </w:tr>
      <w:tr w:rsidR="00FC19E5" w14:paraId="3DA9221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FFBC53" w14:textId="77777777" w:rsidR="00FC19E5" w:rsidRPr="00E6239E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9E8A907" w14:textId="51EB02F6" w:rsidR="00FC19E5" w:rsidRDefault="000732A2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has to be available it online shopping</w:t>
            </w:r>
          </w:p>
        </w:tc>
      </w:tr>
    </w:tbl>
    <w:p w14:paraId="1C7BB687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3FBDC8D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4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3FC8A58" w14:textId="77777777" w:rsidR="00DE227B" w:rsidRPr="00346577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6AF9A26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A544C0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EF57E43" w14:textId="596F9EC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595F18">
              <w:rPr>
                <w:rFonts w:eastAsiaTheme="minorEastAsia"/>
              </w:rPr>
              <w:t>5</w:t>
            </w:r>
          </w:p>
        </w:tc>
      </w:tr>
      <w:tr w:rsidR="00DE227B" w14:paraId="0EF0A92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5D785D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38361C83" w14:textId="5967090D" w:rsidR="00DE227B" w:rsidRDefault="00595F18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nus Card</w:t>
            </w:r>
          </w:p>
        </w:tc>
      </w:tr>
      <w:tr w:rsidR="00DE227B" w14:paraId="1733A56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19615A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9FFC396" w14:textId="5B749A15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stomers </w:t>
            </w:r>
            <w:r w:rsidR="002801E8">
              <w:t>can</w:t>
            </w:r>
            <w:r>
              <w:t xml:space="preserve"> collect bonus points on their virtual bonus card.</w:t>
            </w:r>
          </w:p>
          <w:p w14:paraId="15FDF792" w14:textId="3B57FFDE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35C9BBBA" w14:textId="4B0F60AC" w:rsidR="00DE227B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</w:p>
        </w:tc>
      </w:tr>
    </w:tbl>
    <w:p w14:paraId="70A89AA4" w14:textId="77777777" w:rsidR="00876F0F" w:rsidRDefault="00876F0F" w:rsidP="00876F0F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876F0F" w14:paraId="748663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4173E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D071A3C" w14:textId="77E22088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6</w:t>
            </w:r>
          </w:p>
        </w:tc>
      </w:tr>
      <w:tr w:rsidR="00876F0F" w14:paraId="39BE186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92380B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7CEDDE" w14:textId="675696BF" w:rsidR="00876F0F" w:rsidRDefault="00203497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ceiving </w:t>
            </w:r>
            <w:r w:rsidR="00876F0F" w:rsidRPr="00AD51D3">
              <w:t xml:space="preserve">Bonus </w:t>
            </w:r>
            <w:r w:rsidR="00876F0F">
              <w:t>Points</w:t>
            </w:r>
          </w:p>
        </w:tc>
      </w:tr>
      <w:tr w:rsidR="00876F0F" w14:paraId="518EF4E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BA9DC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533F753" w14:textId="4A585F97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12F5">
              <w:t>Customers can also accumulate points based on the amount of the purchase, can transfer (spend) the points into money for future purchase.</w:t>
            </w:r>
          </w:p>
          <w:p w14:paraId="2E42BE65" w14:textId="1E37C294" w:rsidR="00876F0F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 euro (€1) spent by a customer must be collected as one (1) bonus point on their bonus card.</w:t>
            </w:r>
          </w:p>
        </w:tc>
      </w:tr>
    </w:tbl>
    <w:p w14:paraId="7ED54E1B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342215C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225E1D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9816590" w14:textId="6A6C59C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94130">
              <w:rPr>
                <w:rFonts w:eastAsiaTheme="minorEastAsia"/>
              </w:rPr>
              <w:t>7</w:t>
            </w:r>
          </w:p>
        </w:tc>
      </w:tr>
      <w:tr w:rsidR="00DE227B" w14:paraId="681026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AAA9D02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56192A" w14:textId="4EA35122" w:rsidR="00DE227B" w:rsidRDefault="0019413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DE227B" w14:paraId="2698EFC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E8F456A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966C4CE" w14:textId="35D30863" w:rsidR="00DE227B" w:rsidRDefault="00031DC2" w:rsidP="00031D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693A50EB" w14:textId="06BF5AE4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4150D2A0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8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25A65F73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3DC4C89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9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6259528A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has to </w:t>
            </w:r>
            <w:r w:rsidR="004865DD">
              <w:t xml:space="preserve">already </w:t>
            </w:r>
            <w:r>
              <w:t>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7EF81C75" w14:textId="77777777" w:rsidR="00636FAC" w:rsidRDefault="00636FAC" w:rsidP="00636FAC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53607E8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68BC9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01727D9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</w:p>
        </w:tc>
      </w:tr>
      <w:tr w:rsidR="00636FAC" w14:paraId="7FF79DBE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7E2106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769CFF35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FAC" w14:paraId="21ADAC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96B8E37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E3BA821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ECAA112" w14:textId="77777777" w:rsidR="00636FAC" w:rsidRDefault="00636FAC" w:rsidP="00636FAC"/>
    <w:p w14:paraId="3C008BDD" w14:textId="2AE46074" w:rsidR="325B26BB" w:rsidRDefault="325B26BB">
      <w:r>
        <w:br w:type="page"/>
      </w:r>
    </w:p>
    <w:p w14:paraId="4A18136C" w14:textId="18AE050E" w:rsidR="007F39D4" w:rsidRDefault="007F39D4">
      <w:r>
        <w:lastRenderedPageBreak/>
        <w:tab/>
      </w:r>
    </w:p>
    <w:p w14:paraId="599F6E00" w14:textId="7C7E7689" w:rsidR="009C580A" w:rsidRPr="00957A64" w:rsidRDefault="485083F0" w:rsidP="008D2CB4">
      <w:pPr>
        <w:pStyle w:val="Nagwek1"/>
      </w:pPr>
      <w:bookmarkStart w:id="2" w:name="_Toc519717566"/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77777777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23C10B9F" w14:textId="1DE91B09" w:rsidR="00D00973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shows all items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83E399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 all information of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654C026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2B10B9">
              <w:t>provided,</w:t>
            </w:r>
            <w:r w:rsidR="00DD424B">
              <w:t xml:space="preserve"> or information is incorrect.</w:t>
            </w:r>
          </w:p>
          <w:p w14:paraId="69561FDC" w14:textId="0DB267F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</w:t>
            </w:r>
            <w:r w:rsidR="00DD424B">
              <w:t xml:space="preserve"> correct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arches for item to delete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2AB6EED3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0BEE15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60FD3433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B99BAE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40964C62" w14:textId="4F46A6A1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1B41C4">
              <w:t>5</w:t>
            </w:r>
            <w:r w:rsidR="009C580A">
              <w:t xml:space="preserve"> FR-0</w:t>
            </w:r>
            <w:r w:rsidR="001B41C4">
              <w:t>2</w:t>
            </w:r>
          </w:p>
        </w:tc>
      </w:tr>
      <w:tr w:rsidR="009C580A" w14:paraId="323BF6E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CC8783E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61B9DC0E" w14:textId="01B54C1D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9C580A" w14:paraId="103CFF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7BD263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4642EAF8" w14:textId="18235924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3FDD8ED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13DF4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869047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1F657E8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BCC13E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14E2EC8" w14:textId="1ACCDCEB" w:rsidR="009C580A" w:rsidRDefault="001408A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014348">
              <w:t>shopping cart</w:t>
            </w:r>
            <w:r w:rsidR="00EC526C" w:rsidRPr="001412F5">
              <w:t xml:space="preserve"> and Actor is logged to Account</w:t>
            </w:r>
          </w:p>
        </w:tc>
      </w:tr>
      <w:tr w:rsidR="009C580A" w14:paraId="03D373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B3F303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3B4FAA50" w14:textId="0CDF5A5D" w:rsidR="001408A3" w:rsidRDefault="00491532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1408A3">
              <w:t>: Actor checks out shopping cart.</w:t>
            </w:r>
          </w:p>
          <w:p w14:paraId="3D6D811C" w14:textId="063C4C02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D27C0A">
              <w:t>: System displays shopping cart.</w:t>
            </w:r>
          </w:p>
          <w:p w14:paraId="3C64E211" w14:textId="7C2FB251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D27C0A">
              <w:t>:</w:t>
            </w:r>
            <w:r>
              <w:t xml:space="preserve"> </w:t>
            </w:r>
            <w:r w:rsidR="00D27C0A">
              <w:t>Actor buys items in shopping cart.</w:t>
            </w:r>
          </w:p>
          <w:p w14:paraId="4662B9B5" w14:textId="3186CB91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D27C0A">
              <w:t>:</w:t>
            </w:r>
            <w:r>
              <w:t xml:space="preserve"> </w:t>
            </w:r>
            <w:r w:rsidR="00D27C0A">
              <w:t>System displays payment and shipping form.</w:t>
            </w:r>
          </w:p>
          <w:p w14:paraId="62C70505" w14:textId="32CCD28D" w:rsidR="007F013F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1408A3">
              <w:t>: Actor selects payment method</w:t>
            </w:r>
            <w:r>
              <w:t xml:space="preserve"> and </w:t>
            </w:r>
            <w:r w:rsidR="001408A3">
              <w:t>provides shipping information.</w:t>
            </w:r>
          </w:p>
          <w:p w14:paraId="106CFE32" w14:textId="4769C1D8" w:rsidR="00F62D31" w:rsidRDefault="00F62D31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.</w:t>
            </w:r>
          </w:p>
          <w:p w14:paraId="797E7821" w14:textId="555E74B4" w:rsidR="001408A3" w:rsidRDefault="00F62D31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7F013F">
              <w:t>: Order Details are being displayed.</w:t>
            </w:r>
          </w:p>
        </w:tc>
      </w:tr>
      <w:tr w:rsidR="009C580A" w14:paraId="561E21F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F3F361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6B215D3" w14:textId="77777777" w:rsidR="009C580A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683051DF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5520B190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7D848F9A" w14:textId="0FC9333B" w:rsidR="00E775F9" w:rsidRPr="00E55F2D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5a: Not all information is provided</w:t>
            </w:r>
          </w:p>
          <w:p w14:paraId="6185F95C" w14:textId="77777777" w:rsidR="00E775F9" w:rsidRPr="00E55F2D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.1: System displays information to provide all information.</w:t>
            </w:r>
          </w:p>
          <w:p w14:paraId="66CCB3E4" w14:textId="227D998A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F2D">
              <w:rPr>
                <w:highlight w:val="yellow"/>
              </w:rPr>
              <w:t>.2: Return to MMS step 5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624576D3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701C7E">
              <w:t>6</w:t>
            </w:r>
            <w:r w:rsidR="009C580A">
              <w:t xml:space="preserve"> FR-0</w:t>
            </w:r>
            <w:r w:rsidR="00701C7E">
              <w:t>3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652995D8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263632EA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goes to item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B2A8148" w:rsidR="009C580A" w:rsidRDefault="000F396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368E3BB" w14:textId="6E76D4B6" w:rsidR="009C580A" w:rsidRDefault="00701C7E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77357">
              <w:t>select</w:t>
            </w:r>
            <w:r w:rsidR="000F396A">
              <w:t>s</w:t>
            </w:r>
            <w:r w:rsidR="00F77357">
              <w:t xml:space="preserve"> the </w:t>
            </w:r>
            <w:r w:rsidR="000F396A">
              <w:t>item to add and the amount</w:t>
            </w:r>
            <w:r w:rsidR="00F77357">
              <w:t>.</w:t>
            </w:r>
          </w:p>
          <w:p w14:paraId="07D2ACF7" w14:textId="50BE9BEB" w:rsidR="00F77357" w:rsidRDefault="00F7735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changes order information.</w:t>
            </w:r>
          </w:p>
        </w:tc>
      </w:tr>
      <w:tr w:rsidR="009C580A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50ED6E9" w14:textId="049AC225" w:rsidR="00DA7E9E" w:rsidRDefault="00342CC0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F77357">
              <w:t xml:space="preserve">a: </w:t>
            </w:r>
            <w:r>
              <w:t>Actor wants to more item unit than is in stock.</w:t>
            </w:r>
          </w:p>
          <w:p w14:paraId="05578D6D" w14:textId="38E1C088" w:rsidR="00DA7E9E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342CC0">
              <w:t>restricts Client from adding more item unit.</w:t>
            </w:r>
          </w:p>
          <w:p w14:paraId="30C25B7E" w14:textId="453F0455" w:rsidR="009C580A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342CC0">
              <w:t>1</w:t>
            </w:r>
            <w:r>
              <w:t>.</w:t>
            </w:r>
          </w:p>
        </w:tc>
      </w:tr>
    </w:tbl>
    <w:p w14:paraId="76568062" w14:textId="77777777" w:rsidR="0054055A" w:rsidRPr="00957A64" w:rsidRDefault="008D2CB4" w:rsidP="0054055A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54055A" w14:paraId="4B7F7456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F882191" w14:textId="77777777" w:rsidR="0054055A" w:rsidRDefault="0054055A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547C9C27" w14:textId="076E51A1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7 FR-03</w:t>
            </w:r>
          </w:p>
        </w:tc>
      </w:tr>
      <w:tr w:rsidR="0054055A" w14:paraId="3B96FE2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9EDDDB" w14:textId="77777777" w:rsidR="0054055A" w:rsidRDefault="0054055A" w:rsidP="00910D73">
            <w:r>
              <w:t>Use case</w:t>
            </w:r>
          </w:p>
        </w:tc>
        <w:tc>
          <w:tcPr>
            <w:tcW w:w="6725" w:type="dxa"/>
          </w:tcPr>
          <w:p w14:paraId="30B219DD" w14:textId="29395337" w:rsidR="0054055A" w:rsidRDefault="00B12696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</w:t>
            </w:r>
            <w:r w:rsidR="0054055A">
              <w:t xml:space="preserve"> item </w:t>
            </w:r>
            <w:r>
              <w:t>from</w:t>
            </w:r>
            <w:r w:rsidR="0054055A">
              <w:t xml:space="preserve"> shopping cart</w:t>
            </w:r>
          </w:p>
        </w:tc>
      </w:tr>
      <w:tr w:rsidR="0054055A" w14:paraId="4022D4A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AA0702A" w14:textId="77777777" w:rsidR="0054055A" w:rsidRDefault="0054055A" w:rsidP="00910D73">
            <w:r>
              <w:t>Actor</w:t>
            </w:r>
          </w:p>
        </w:tc>
        <w:tc>
          <w:tcPr>
            <w:tcW w:w="6725" w:type="dxa"/>
          </w:tcPr>
          <w:p w14:paraId="67FBC0DD" w14:textId="77777777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4055A" w14:paraId="61A7317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45A407" w14:textId="77777777" w:rsidR="0054055A" w:rsidRDefault="0054055A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1B25657" w14:textId="0C54E59B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 goes to </w:t>
            </w:r>
            <w:r w:rsidR="00D5697E">
              <w:t>shopping cart</w:t>
            </w:r>
            <w:r>
              <w:t xml:space="preserve"> page.</w:t>
            </w:r>
          </w:p>
        </w:tc>
      </w:tr>
      <w:tr w:rsidR="0054055A" w14:paraId="6999681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622087C" w14:textId="77777777" w:rsidR="0054055A" w:rsidRDefault="0054055A" w:rsidP="00910D73">
            <w:r>
              <w:t>Pre-condition</w:t>
            </w:r>
          </w:p>
        </w:tc>
        <w:tc>
          <w:tcPr>
            <w:tcW w:w="6725" w:type="dxa"/>
          </w:tcPr>
          <w:p w14:paraId="42AC5DDB" w14:textId="621EBF9A" w:rsidR="0054055A" w:rsidRDefault="00D5697E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must be in shopping cart</w:t>
            </w:r>
          </w:p>
        </w:tc>
      </w:tr>
      <w:tr w:rsidR="0054055A" w14:paraId="2527677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3BD3F0" w14:textId="77777777" w:rsidR="0054055A" w:rsidRDefault="0054055A" w:rsidP="00910D73">
            <w:r>
              <w:t>Main Success Scenario</w:t>
            </w:r>
          </w:p>
        </w:tc>
        <w:tc>
          <w:tcPr>
            <w:tcW w:w="6725" w:type="dxa"/>
          </w:tcPr>
          <w:p w14:paraId="3B3E68E4" w14:textId="7AC4326D" w:rsidR="0054055A" w:rsidRDefault="0054055A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selects the item to </w:t>
            </w:r>
            <w:r w:rsidR="00D5697E">
              <w:t>delete</w:t>
            </w:r>
            <w:r>
              <w:t>.</w:t>
            </w:r>
          </w:p>
          <w:p w14:paraId="644AD056" w14:textId="06DE4C1B" w:rsidR="0054055A" w:rsidRDefault="00D5697E" w:rsidP="00D569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54055A" w14:paraId="5382266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B8C2C6" w14:textId="77777777" w:rsidR="0054055A" w:rsidRDefault="0054055A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7B8B19A" w14:textId="191A4D5A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733DCC" w14:textId="430825DE" w:rsidR="00F77357" w:rsidRPr="00957A64" w:rsidRDefault="00F77357" w:rsidP="00F7735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3ADC165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169EC4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2BD58F02" w14:textId="3C8AAE9D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7C28AC">
              <w:t>7</w:t>
            </w:r>
            <w:r>
              <w:t xml:space="preserve"> FR-0</w:t>
            </w:r>
            <w:r w:rsidR="00B01352">
              <w:t>4</w:t>
            </w:r>
          </w:p>
        </w:tc>
      </w:tr>
      <w:tr w:rsidR="00F77357" w14:paraId="41248AB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5206E9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6DDFE36C" w14:textId="241DD058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</w:t>
            </w:r>
            <w:r w:rsidR="00D27C0A">
              <w:t>s</w:t>
            </w:r>
            <w:r>
              <w:t xml:space="preserve"> history.</w:t>
            </w:r>
          </w:p>
        </w:tc>
      </w:tr>
      <w:tr w:rsidR="00F77357" w14:paraId="56367AA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EA5849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0649BF24" w14:textId="6240124D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6C3AD2F1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0C49D0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786EAF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20025240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7BB4E32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57B39906" w14:textId="4B494E22" w:rsidR="00F77357" w:rsidRDefault="00B01352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F77357" w14:paraId="1DBC353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1A1747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5526E10B" w14:textId="74D22643" w:rsidR="00B01352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7FBB0D8" w14:textId="46C1A34F" w:rsidR="00F77357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tatus of previous orders is displayed.</w:t>
            </w:r>
          </w:p>
        </w:tc>
      </w:tr>
      <w:tr w:rsidR="00F77357" w14:paraId="0EBAA006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519A20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D92AB18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D1CB" w14:textId="19A8DBCE" w:rsidR="008576E1" w:rsidRDefault="008576E1" w:rsidP="008576E1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C28AC" w14:paraId="2C11946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6DE8019" w14:textId="77777777" w:rsidR="007C28AC" w:rsidRDefault="007C28AC" w:rsidP="00910D73">
            <w:r>
              <w:t>ID</w:t>
            </w:r>
          </w:p>
        </w:tc>
        <w:tc>
          <w:tcPr>
            <w:tcW w:w="6725" w:type="dxa"/>
          </w:tcPr>
          <w:p w14:paraId="40E4FED9" w14:textId="7F5404DA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8 FR-04</w:t>
            </w:r>
          </w:p>
        </w:tc>
      </w:tr>
      <w:tr w:rsidR="007C28AC" w14:paraId="793FD6F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776838" w14:textId="77777777" w:rsidR="007C28AC" w:rsidRDefault="007C28AC" w:rsidP="00910D73">
            <w:r>
              <w:t>Use case</w:t>
            </w:r>
          </w:p>
        </w:tc>
        <w:tc>
          <w:tcPr>
            <w:tcW w:w="6725" w:type="dxa"/>
          </w:tcPr>
          <w:p w14:paraId="34E611A6" w14:textId="2850B3BC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703B8">
              <w:t xml:space="preserve">previous </w:t>
            </w:r>
            <w:r>
              <w:t>order.</w:t>
            </w:r>
          </w:p>
        </w:tc>
      </w:tr>
      <w:tr w:rsidR="007C28AC" w14:paraId="1822BB4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126640D" w14:textId="77777777" w:rsidR="007C28AC" w:rsidRDefault="007C28AC" w:rsidP="00910D73">
            <w:r>
              <w:t>Actor</w:t>
            </w:r>
          </w:p>
        </w:tc>
        <w:tc>
          <w:tcPr>
            <w:tcW w:w="6725" w:type="dxa"/>
          </w:tcPr>
          <w:p w14:paraId="58D901B1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7C28AC" w14:paraId="34D7383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7702FD" w14:textId="77777777" w:rsidR="007C28AC" w:rsidRDefault="007C28AC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BBA4ADF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7C28AC" w14:paraId="1DD866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952CF0" w14:textId="77777777" w:rsidR="007C28AC" w:rsidRDefault="007C28AC" w:rsidP="00910D73">
            <w:r>
              <w:t>Pre-condition</w:t>
            </w:r>
          </w:p>
        </w:tc>
        <w:tc>
          <w:tcPr>
            <w:tcW w:w="6725" w:type="dxa"/>
          </w:tcPr>
          <w:p w14:paraId="58E9D68B" w14:textId="77777777" w:rsidR="007C28AC" w:rsidRDefault="007C28AC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7C28AC" w14:paraId="6CDD199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EC3A7D" w14:textId="77777777" w:rsidR="007C28AC" w:rsidRDefault="007C28AC" w:rsidP="00910D73">
            <w:r>
              <w:t>Main Success Scenario</w:t>
            </w:r>
          </w:p>
        </w:tc>
        <w:tc>
          <w:tcPr>
            <w:tcW w:w="6725" w:type="dxa"/>
          </w:tcPr>
          <w:p w14:paraId="2E8C7E7D" w14:textId="77777777" w:rsidR="007C28AC" w:rsidRDefault="007C28AC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order.</w:t>
            </w:r>
          </w:p>
          <w:p w14:paraId="5EDD5A46" w14:textId="77777777" w:rsidR="007C28AC" w:rsidRDefault="007C28AC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elected order is displayed.</w:t>
            </w:r>
          </w:p>
        </w:tc>
      </w:tr>
      <w:tr w:rsidR="007C28AC" w14:paraId="54979E3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2C118B" w14:textId="77777777" w:rsidR="007C28AC" w:rsidRDefault="007C28AC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A9F137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5280D" w14:textId="4FD6F837" w:rsidR="002C2FE0" w:rsidRDefault="002C2FE0" w:rsidP="008576E1"/>
    <w:p w14:paraId="0AB7FFA4" w14:textId="00CCD535" w:rsidR="007C28AC" w:rsidRPr="00957A64" w:rsidRDefault="002C2FE0" w:rsidP="008576E1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lastRenderedPageBreak/>
              <w:t>ID</w:t>
            </w:r>
          </w:p>
        </w:tc>
        <w:tc>
          <w:tcPr>
            <w:tcW w:w="6725" w:type="dxa"/>
          </w:tcPr>
          <w:p w14:paraId="030A6BA7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5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413C48C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B2B9712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checks out shopping cart.</w:t>
            </w:r>
          </w:p>
          <w:p w14:paraId="624F5EAF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702FF6F9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9F054EA" w14:textId="143652D5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Based on Bonus Card system applies a</w:t>
            </w:r>
            <w:r w:rsidRPr="00673015">
              <w:t>ppropriate</w:t>
            </w:r>
            <w:r>
              <w:t xml:space="preserve"> discounts.</w:t>
            </w:r>
          </w:p>
          <w:p w14:paraId="33F659B8" w14:textId="44FE1D94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System displays payment and shipping form.</w:t>
            </w:r>
          </w:p>
          <w:p w14:paraId="1DC083D3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 and provides shipping information.</w:t>
            </w:r>
          </w:p>
          <w:p w14:paraId="380B69B8" w14:textId="4BD8BEC2" w:rsidR="008576E1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8576E1">
              <w:t>: Order Details are being displayed with amount of bonus points added to Bonus Card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51A4FA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4D6F15B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4CD22D8C" w14:textId="547A27B0" w:rsidR="008576E1" w:rsidRDefault="008576E1" w:rsidP="0044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362A3125" w14:textId="10F5479C" w:rsidR="008576E1" w:rsidRPr="00431B5A" w:rsidRDefault="00963B78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31B5A">
              <w:rPr>
                <w:highlight w:val="yellow"/>
              </w:rPr>
              <w:t>6</w:t>
            </w:r>
            <w:r w:rsidR="008576E1" w:rsidRPr="00431B5A">
              <w:rPr>
                <w:highlight w:val="yellow"/>
              </w:rPr>
              <w:t>a: Not all information is provided</w:t>
            </w:r>
            <w:r w:rsidR="00431B5A">
              <w:rPr>
                <w:highlight w:val="yellow"/>
              </w:rPr>
              <w:t xml:space="preserve"> WHAT ABOUT ADRESS?</w:t>
            </w:r>
          </w:p>
          <w:p w14:paraId="0BAC37C1" w14:textId="77777777" w:rsidR="008576E1" w:rsidRPr="00431B5A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31B5A">
              <w:rPr>
                <w:highlight w:val="yellow"/>
              </w:rPr>
              <w:t>.1: System displays information to provide all information.</w:t>
            </w:r>
          </w:p>
          <w:p w14:paraId="68E39C6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1B5A">
              <w:rPr>
                <w:highlight w:val="yellow"/>
              </w:rPr>
              <w:t>.2: Return to MMS step 5.</w:t>
            </w:r>
          </w:p>
        </w:tc>
      </w:tr>
    </w:tbl>
    <w:p w14:paraId="00119511" w14:textId="4D1BF432" w:rsidR="008576E1" w:rsidRPr="00957A64" w:rsidRDefault="008576E1" w:rsidP="008576E1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2CE91200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7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6E0E6875" w:rsidR="008576E1" w:rsidRPr="009D00E3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9D00E3">
              <w:t>,</w:t>
            </w:r>
            <w:r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8576E1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9416E97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checks out shopping cart.</w:t>
            </w:r>
          </w:p>
          <w:p w14:paraId="6E3C6993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1EAB1AA0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5292718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Based on Bonus Card system applies a</w:t>
            </w:r>
            <w:r w:rsidRPr="00673015">
              <w:t>ppropriate</w:t>
            </w:r>
            <w:r>
              <w:t xml:space="preserve"> discounts.</w:t>
            </w:r>
          </w:p>
          <w:p w14:paraId="36CD9BAF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System displays payment and shipping form.</w:t>
            </w:r>
          </w:p>
          <w:p w14:paraId="08DA6BDC" w14:textId="5CEC4D62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, provides shipping information and chooses how many Bonus Points he/she wants to exchange to Euros for the discount.</w:t>
            </w:r>
          </w:p>
          <w:p w14:paraId="6741DB8F" w14:textId="7061A115" w:rsidR="008576E1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Order Details are being displayed with amount of bonus points added to Bonus Card.</w:t>
            </w:r>
          </w:p>
        </w:tc>
      </w:tr>
      <w:tr w:rsidR="008576E1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609A15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1A7EAE45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46D3F9DA" w14:textId="372D0088" w:rsidR="00F74AE1" w:rsidRDefault="008576E1" w:rsidP="0044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  <w:r w:rsidR="00F74AE1">
              <w:t xml:space="preserve"> </w:t>
            </w:r>
          </w:p>
          <w:p w14:paraId="4D25063F" w14:textId="1FC1571A" w:rsidR="00F74AE1" w:rsidRPr="00E55F2D" w:rsidRDefault="00E55F2D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6</w:t>
            </w:r>
            <w:r w:rsidR="00F74AE1" w:rsidRPr="00E55F2D">
              <w:rPr>
                <w:highlight w:val="yellow"/>
              </w:rPr>
              <w:t>a: Not all information is provided</w:t>
            </w:r>
          </w:p>
          <w:p w14:paraId="206D87DD" w14:textId="77777777" w:rsidR="00F74AE1" w:rsidRPr="00E55F2D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.1: System displays information to provide all information.</w:t>
            </w:r>
          </w:p>
          <w:p w14:paraId="688B9C60" w14:textId="2501EF1F" w:rsidR="008576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F2D">
              <w:rPr>
                <w:highlight w:val="yellow"/>
              </w:rPr>
              <w:t>.2: Return to MMS step 5.</w:t>
            </w:r>
          </w:p>
        </w:tc>
      </w:tr>
    </w:tbl>
    <w:p w14:paraId="724B7721" w14:textId="38263A9A" w:rsidR="009D2354" w:rsidRDefault="009D2354" w:rsidP="00AD759B"/>
    <w:p w14:paraId="7564D402" w14:textId="5F476A31" w:rsidR="00AD759B" w:rsidRPr="00957A64" w:rsidRDefault="009D2354" w:rsidP="00AD759B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585B7125" w14:textId="6188E9CC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1 FR-08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F13E0F">
              <w:t xml:space="preserve"> checks provided credentials and</w:t>
            </w:r>
            <w:r>
              <w:t xml:space="preserve"> creates account</w:t>
            </w:r>
            <w:r w:rsidR="00F13E0F">
              <w:t>.</w:t>
            </w:r>
          </w:p>
          <w:p w14:paraId="1049537C" w14:textId="4BE71D49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. System </w:t>
            </w:r>
            <w:r w:rsidR="00AD759B">
              <w:t>redirects to main page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E72156A" w14:textId="77777777" w:rsidR="00AD759B" w:rsidRDefault="00F13E0F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2140C582" w14:textId="77777777" w:rsidR="00F13E0F" w:rsidRDefault="00F13E0F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76BA2A5" w14:textId="77777777" w:rsidR="00F13E0F" w:rsidRDefault="00F13E0F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Go to </w:t>
            </w:r>
            <w:r w:rsidR="00B13665">
              <w:t>MMS step 2</w:t>
            </w:r>
          </w:p>
          <w:p w14:paraId="74EAB58D" w14:textId="77777777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743A8A71" w14:textId="77777777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4BE31465" w14:textId="3455A754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3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682EDF65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0E3676">
              <w:t>2</w:t>
            </w:r>
            <w:r>
              <w:t xml:space="preserve"> FR-0</w:t>
            </w:r>
            <w:r w:rsidR="001E6DAB">
              <w:t>9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5E19F277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0E901309" w:rsidR="00AD759B" w:rsidRDefault="005E71E8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0C534C14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917A388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7AE980A1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6AF893BA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5BF8F415" w14:textId="5D482E7F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3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CE936F2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3A3BD88E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D11AC2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A273BC" w14:textId="7F36E45D" w:rsidR="009D2354" w:rsidRDefault="009D2354" w:rsidP="00AD759B"/>
    <w:p w14:paraId="2B9E9E98" w14:textId="7616A759" w:rsidR="00AD759B" w:rsidRPr="00957A64" w:rsidRDefault="009D2354" w:rsidP="00AD759B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5A04C95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3EC2DF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63C6BB1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7935C43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ACA982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6EEF9BB8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A5C9EE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B5AB9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3A8423C2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3EC3181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4893BA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1582CF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17E596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8001F2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12D787B8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FFA77D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38FA7F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7FEE9C98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51680C53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6D4606D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C84100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4348"/>
    <w:rsid w:val="0001668B"/>
    <w:rsid w:val="000174C5"/>
    <w:rsid w:val="00017552"/>
    <w:rsid w:val="00020B32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32A2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3676"/>
    <w:rsid w:val="000E463E"/>
    <w:rsid w:val="000E74B3"/>
    <w:rsid w:val="000EE802"/>
    <w:rsid w:val="000F396A"/>
    <w:rsid w:val="000F72AA"/>
    <w:rsid w:val="0010347C"/>
    <w:rsid w:val="00104044"/>
    <w:rsid w:val="001046F6"/>
    <w:rsid w:val="00106E56"/>
    <w:rsid w:val="00107147"/>
    <w:rsid w:val="001258C5"/>
    <w:rsid w:val="00136325"/>
    <w:rsid w:val="00137872"/>
    <w:rsid w:val="001408A3"/>
    <w:rsid w:val="001410E8"/>
    <w:rsid w:val="001412F5"/>
    <w:rsid w:val="00167B7E"/>
    <w:rsid w:val="00181DD3"/>
    <w:rsid w:val="001837EC"/>
    <w:rsid w:val="001841A0"/>
    <w:rsid w:val="00190E1D"/>
    <w:rsid w:val="00192AFA"/>
    <w:rsid w:val="00193ADA"/>
    <w:rsid w:val="001941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30639D"/>
    <w:rsid w:val="00312D9D"/>
    <w:rsid w:val="00315110"/>
    <w:rsid w:val="00323CB1"/>
    <w:rsid w:val="003253C5"/>
    <w:rsid w:val="00342CC0"/>
    <w:rsid w:val="00346577"/>
    <w:rsid w:val="0036335A"/>
    <w:rsid w:val="003838E8"/>
    <w:rsid w:val="00391757"/>
    <w:rsid w:val="003921DD"/>
    <w:rsid w:val="00395F8C"/>
    <w:rsid w:val="00396DE0"/>
    <w:rsid w:val="003A01EE"/>
    <w:rsid w:val="003A7FD2"/>
    <w:rsid w:val="003B367B"/>
    <w:rsid w:val="003C25D3"/>
    <w:rsid w:val="003D5E7C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42FD5"/>
    <w:rsid w:val="00450248"/>
    <w:rsid w:val="004540AA"/>
    <w:rsid w:val="00461E84"/>
    <w:rsid w:val="004665AC"/>
    <w:rsid w:val="00475FB7"/>
    <w:rsid w:val="00485F3E"/>
    <w:rsid w:val="00486525"/>
    <w:rsid w:val="004865DD"/>
    <w:rsid w:val="00486E43"/>
    <w:rsid w:val="00491532"/>
    <w:rsid w:val="00496027"/>
    <w:rsid w:val="004A1A2F"/>
    <w:rsid w:val="004B2540"/>
    <w:rsid w:val="004C24FF"/>
    <w:rsid w:val="004D3222"/>
    <w:rsid w:val="004D538C"/>
    <w:rsid w:val="004E5674"/>
    <w:rsid w:val="004E6B6F"/>
    <w:rsid w:val="004F0608"/>
    <w:rsid w:val="00503076"/>
    <w:rsid w:val="00503ED3"/>
    <w:rsid w:val="005223E9"/>
    <w:rsid w:val="00522F44"/>
    <w:rsid w:val="0054055A"/>
    <w:rsid w:val="00553554"/>
    <w:rsid w:val="0055743C"/>
    <w:rsid w:val="0056320C"/>
    <w:rsid w:val="005727B2"/>
    <w:rsid w:val="005776FF"/>
    <w:rsid w:val="00577ABA"/>
    <w:rsid w:val="005823EE"/>
    <w:rsid w:val="005851E5"/>
    <w:rsid w:val="00594988"/>
    <w:rsid w:val="00595F18"/>
    <w:rsid w:val="005A30AE"/>
    <w:rsid w:val="005A3E77"/>
    <w:rsid w:val="005B29FC"/>
    <w:rsid w:val="005B68EB"/>
    <w:rsid w:val="005B74B8"/>
    <w:rsid w:val="005D3690"/>
    <w:rsid w:val="005D63C9"/>
    <w:rsid w:val="005E1310"/>
    <w:rsid w:val="005E20CA"/>
    <w:rsid w:val="005E71E8"/>
    <w:rsid w:val="005F43DE"/>
    <w:rsid w:val="00606AB9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60779"/>
    <w:rsid w:val="00664379"/>
    <w:rsid w:val="006654A6"/>
    <w:rsid w:val="00673015"/>
    <w:rsid w:val="00684DE0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8AC"/>
    <w:rsid w:val="007D04E9"/>
    <w:rsid w:val="007D11E0"/>
    <w:rsid w:val="007E06B2"/>
    <w:rsid w:val="007E0F23"/>
    <w:rsid w:val="007E2C48"/>
    <w:rsid w:val="007E7497"/>
    <w:rsid w:val="007F013F"/>
    <w:rsid w:val="007F1477"/>
    <w:rsid w:val="007F2230"/>
    <w:rsid w:val="007F2EBB"/>
    <w:rsid w:val="007F39D4"/>
    <w:rsid w:val="00800E89"/>
    <w:rsid w:val="0080709C"/>
    <w:rsid w:val="00815652"/>
    <w:rsid w:val="00816B81"/>
    <w:rsid w:val="00830312"/>
    <w:rsid w:val="00832053"/>
    <w:rsid w:val="00842CF8"/>
    <w:rsid w:val="008463EF"/>
    <w:rsid w:val="008527F1"/>
    <w:rsid w:val="008576E1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52787"/>
    <w:rsid w:val="009540B7"/>
    <w:rsid w:val="00957719"/>
    <w:rsid w:val="00957A64"/>
    <w:rsid w:val="00963B78"/>
    <w:rsid w:val="00964142"/>
    <w:rsid w:val="00965CC2"/>
    <w:rsid w:val="00972C85"/>
    <w:rsid w:val="009747B6"/>
    <w:rsid w:val="0097AAC4"/>
    <w:rsid w:val="00982C93"/>
    <w:rsid w:val="00990CA8"/>
    <w:rsid w:val="0099469F"/>
    <w:rsid w:val="009B36C4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E1E68"/>
    <w:rsid w:val="009E6CC5"/>
    <w:rsid w:val="009E7DCB"/>
    <w:rsid w:val="009F12F1"/>
    <w:rsid w:val="009F447D"/>
    <w:rsid w:val="00A00178"/>
    <w:rsid w:val="00A02ED1"/>
    <w:rsid w:val="00A041AE"/>
    <w:rsid w:val="00A066B8"/>
    <w:rsid w:val="00A26F33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A6A5C"/>
    <w:rsid w:val="00AB1E3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26737"/>
    <w:rsid w:val="00B27DCF"/>
    <w:rsid w:val="00B27EB7"/>
    <w:rsid w:val="00B352A1"/>
    <w:rsid w:val="00B413BB"/>
    <w:rsid w:val="00B45A06"/>
    <w:rsid w:val="00B45B02"/>
    <w:rsid w:val="00B5245B"/>
    <w:rsid w:val="00B66FA0"/>
    <w:rsid w:val="00B70560"/>
    <w:rsid w:val="00B77215"/>
    <w:rsid w:val="00B80CFD"/>
    <w:rsid w:val="00B8380D"/>
    <w:rsid w:val="00B8553B"/>
    <w:rsid w:val="00B871FD"/>
    <w:rsid w:val="00B91032"/>
    <w:rsid w:val="00B92E99"/>
    <w:rsid w:val="00B93B38"/>
    <w:rsid w:val="00BB519E"/>
    <w:rsid w:val="00BD4E18"/>
    <w:rsid w:val="00BE22B2"/>
    <w:rsid w:val="00BE30E4"/>
    <w:rsid w:val="00C137AF"/>
    <w:rsid w:val="00C22346"/>
    <w:rsid w:val="00C25104"/>
    <w:rsid w:val="00C27081"/>
    <w:rsid w:val="00C31C80"/>
    <w:rsid w:val="00C36841"/>
    <w:rsid w:val="00C4350C"/>
    <w:rsid w:val="00C45800"/>
    <w:rsid w:val="00C5243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E26BA"/>
    <w:rsid w:val="00CE78EB"/>
    <w:rsid w:val="00CF069F"/>
    <w:rsid w:val="00CF4F3B"/>
    <w:rsid w:val="00D00973"/>
    <w:rsid w:val="00D011F9"/>
    <w:rsid w:val="00D13220"/>
    <w:rsid w:val="00D17FC4"/>
    <w:rsid w:val="00D27C0A"/>
    <w:rsid w:val="00D3797B"/>
    <w:rsid w:val="00D400E6"/>
    <w:rsid w:val="00D40285"/>
    <w:rsid w:val="00D42E10"/>
    <w:rsid w:val="00D45465"/>
    <w:rsid w:val="00D516C7"/>
    <w:rsid w:val="00D51FF7"/>
    <w:rsid w:val="00D53A13"/>
    <w:rsid w:val="00D5697E"/>
    <w:rsid w:val="00D61854"/>
    <w:rsid w:val="00D634BF"/>
    <w:rsid w:val="00D703B8"/>
    <w:rsid w:val="00D85BDE"/>
    <w:rsid w:val="00D90CAE"/>
    <w:rsid w:val="00DA7E9E"/>
    <w:rsid w:val="00DB7D89"/>
    <w:rsid w:val="00DC63FF"/>
    <w:rsid w:val="00DD424B"/>
    <w:rsid w:val="00DE227B"/>
    <w:rsid w:val="00DE2DCD"/>
    <w:rsid w:val="00DE3F7E"/>
    <w:rsid w:val="00DE5A9C"/>
    <w:rsid w:val="00DE7A08"/>
    <w:rsid w:val="00DF2634"/>
    <w:rsid w:val="00DF3B64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6149D"/>
    <w:rsid w:val="00E6239E"/>
    <w:rsid w:val="00E72232"/>
    <w:rsid w:val="00E74692"/>
    <w:rsid w:val="00E775F9"/>
    <w:rsid w:val="00EA4604"/>
    <w:rsid w:val="00EA7F55"/>
    <w:rsid w:val="00EB0EA2"/>
    <w:rsid w:val="00EB3EE3"/>
    <w:rsid w:val="00EC526C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7F7C"/>
    <w:rsid w:val="00F01852"/>
    <w:rsid w:val="00F021E7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6D92"/>
    <w:rsid w:val="00F67550"/>
    <w:rsid w:val="00F67C44"/>
    <w:rsid w:val="00F74AE1"/>
    <w:rsid w:val="00F77357"/>
    <w:rsid w:val="00F87E3A"/>
    <w:rsid w:val="00F914C4"/>
    <w:rsid w:val="00F91D2B"/>
    <w:rsid w:val="00F96F70"/>
    <w:rsid w:val="00FA2157"/>
    <w:rsid w:val="00FA54E9"/>
    <w:rsid w:val="00FC19E5"/>
    <w:rsid w:val="00FC4331"/>
    <w:rsid w:val="00FD2A1A"/>
    <w:rsid w:val="00FD7036"/>
    <w:rsid w:val="00FD7BB3"/>
    <w:rsid w:val="00FE3320"/>
    <w:rsid w:val="00FE478F"/>
    <w:rsid w:val="00FE7C3E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C2FE0"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4A3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pPr>
      <w:spacing w:after="100"/>
    </w:p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elasiatki5ciemnaakcent5">
    <w:name w:val="Grid Table 5 Dark Accent 5"/>
    <w:basedOn w:val="Standardowy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1</Pages>
  <Words>1264</Words>
  <Characters>758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Grzgorz Malisz</cp:lastModifiedBy>
  <cp:revision>377</cp:revision>
  <dcterms:created xsi:type="dcterms:W3CDTF">2022-09-09T10:43:00Z</dcterms:created>
  <dcterms:modified xsi:type="dcterms:W3CDTF">2022-12-09T22:45:00Z</dcterms:modified>
</cp:coreProperties>
</file>